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linic/Hospital Name]</w:t>
      </w:r>
    </w:p>
    <w:p>
      <w:pPr>
        <w:pStyle w:val="BodyText"/>
      </w:pPr>
      <w:r>
        <w:rPr>
          <w:bCs/>
          <w:b/>
        </w:rPr>
        <w:t xml:space="preserve">Address:</w:t>
      </w:r>
      <w:r>
        <w:t xml:space="preserve"> </w:t>
      </w:r>
      <w:r>
        <w:t xml:space="preserve">[Clinic/Hospital Address]</w:t>
      </w:r>
    </w:p>
    <w:bookmarkStart w:id="25" w:name="X2e8a4d3b25f99e9a49d77d47c807f88c51b8d4c"/>
    <w:p>
      <w:pPr>
        <w:pStyle w:val="Heading2"/>
      </w:pPr>
      <w:r>
        <w:t xml:space="preserve">Subject: Cover Letter for Optometrist Position in China Beijing</w:t>
      </w:r>
    </w:p>
    <w:p>
      <w:pPr>
        <w:pStyle w:val="FirstParagraph"/>
      </w:pPr>
      <w:r>
        <w:t xml:space="preserve">Dear Hiring Manager,</w:t>
      </w:r>
    </w:p>
    <w:p>
      <w:pPr>
        <w:pStyle w:val="BodyText"/>
      </w:pPr>
      <w:r>
        <w:t xml:space="preserve">I am writing to express my interest in the Optometrist position at your esteemed clinic or hospital in China Beijing. As a dedicated and experienced optometrist with a passion for improving visual health, I am eager to contribute my skills and expertise to a dynamic healthcare environment in one of the world’s most vibrant cities. My commitment to patient care, combined with my understanding of the unique challenges and opportunities within the Chinese healthcare landscape, makes me an ideal candidate for this role.</w:t>
      </w:r>
    </w:p>
    <w:bookmarkStart w:id="20" w:name="professional-background-and-expertise"/>
    <w:p>
      <w:pPr>
        <w:pStyle w:val="Heading3"/>
      </w:pPr>
      <w:r>
        <w:t xml:space="preserve">Professional Background and Expertise</w:t>
      </w:r>
    </w:p>
    <w:p>
      <w:pPr>
        <w:pStyle w:val="FirstParagraph"/>
      </w:pPr>
      <w:r>
        <w:t xml:space="preserve">With over [X years] of experience in optometry, I have developed a strong foundation in diagnosing and managing vision-related conditions, prescribing corrective lenses, and providing comprehensive eye health education. My career has been guided by the belief that every individual deserves access to high-quality eye care, regardless of their background or location. This philosophy aligns seamlessly with my desire to work in China Beijing, where the demand for skilled optometrists continues to grow due to urbanization, an aging population, and increasing awareness of eye health.</w:t>
      </w:r>
    </w:p>
    <w:p>
      <w:pPr>
        <w:pStyle w:val="BodyText"/>
      </w:pPr>
      <w:r>
        <w:t xml:space="preserve">Throughout my professional journey, I have worked in diverse settings, including private clinics and community health centers. These experiences have equipped me with the ability to adapt to different patient needs and cultural contexts. In China Beijing, where healthcare systems are rapidly evolving, I am confident in my capacity to integrate into your team while maintaining the highest standards of clinical practice. My expertise includes advanced diagnostics, contact lens fitting, and managing chronic eye conditions such as glaucoma and diabetic retinopathy.</w:t>
      </w:r>
    </w:p>
    <w:bookmarkEnd w:id="20"/>
    <w:bookmarkStart w:id="21" w:name="X52fad2b8c2760b4fae3292ddf845b8d2fc9deab"/>
    <w:p>
      <w:pPr>
        <w:pStyle w:val="Heading3"/>
      </w:pPr>
      <w:r>
        <w:t xml:space="preserve">Understanding of China Beijing’s Healthcare Landscape</w:t>
      </w:r>
    </w:p>
    <w:p>
      <w:pPr>
        <w:pStyle w:val="FirstParagraph"/>
      </w:pPr>
      <w:r>
        <w:t xml:space="preserve">As an optometrist with a keen interest in global healthcare, I have studied the unique aspects of the Chinese healthcare system, particularly in Beijing. The city’s rapid development has led to a surge in demand for specialized eye care services. However, challenges such as limited access to optical care in rural areas and the need for culturally sensitive patient communication remain critical issues. My goal is to bridge these gaps by providing equitable, high-quality optometric services that cater to both local residents and international patients.</w:t>
      </w:r>
    </w:p>
    <w:p>
      <w:pPr>
        <w:pStyle w:val="BodyText"/>
      </w:pPr>
      <w:r>
        <w:t xml:space="preserve">Beijing’s healthcare infrastructure is robust, with a focus on innovation and technology. I am particularly drawn to the city’s emphasis on integrating traditional Chinese medicine (TCM) with modern optometric practices. My openness to learning about TCM and its applications in eye health demonstrates my commitment to adapting to local methodologies while upholding evidence-based standards. I also aim to collaborate with multidisciplinary teams, including ophthalmologists and primary care physicians, to ensure holistic patient outcomes.</w:t>
      </w:r>
    </w:p>
    <w:bookmarkEnd w:id="21"/>
    <w:bookmarkStart w:id="22" w:name="why-china-beijing"/>
    <w:p>
      <w:pPr>
        <w:pStyle w:val="Heading3"/>
      </w:pPr>
      <w:r>
        <w:t xml:space="preserve">Why China Beijing?</w:t>
      </w:r>
    </w:p>
    <w:p>
      <w:pPr>
        <w:pStyle w:val="FirstParagraph"/>
      </w:pPr>
      <w:r>
        <w:t xml:space="preserve">The opportunity to work as an Optometrist in China Beijing is not only professionally exciting but deeply personal. I have always been fascinated by the city’s rich cultural heritage, bustling urban life, and forward-thinking approach to healthcare. Beijing’s status as a global hub for education, technology, and innovation makes it an ideal location to contribute to cutting-edge optometric practices. Additionally, the city’s diverse population offers a unique chance to work with patients from various cultural and linguistic backgrounds, further enriching my professional growth.</w:t>
      </w:r>
    </w:p>
    <w:p>
      <w:pPr>
        <w:pStyle w:val="BodyText"/>
      </w:pPr>
      <w:r>
        <w:t xml:space="preserve">Moreover, I am committed to fostering cross-cultural understanding through my work. In China Beijing, where language barriers and health literacy gaps can impact patient care, I aim to be a bridge between patients and healthcare providers. My ability to communicate in [insert languages if applicable] or my willingness to learn Mandarin will ensure that patients feel heard and understood. This approach not only enhances trust but also improves treatment adherence and outcomes.</w:t>
      </w:r>
    </w:p>
    <w:bookmarkEnd w:id="22"/>
    <w:bookmarkStart w:id="23" w:name="Xcf6e949472b9cdc4249fb94c2e1c489221a5c55"/>
    <w:p>
      <w:pPr>
        <w:pStyle w:val="Heading3"/>
      </w:pPr>
      <w:r>
        <w:t xml:space="preserve">Alignment with Your Organization’s Mission</w:t>
      </w:r>
    </w:p>
    <w:p>
      <w:pPr>
        <w:pStyle w:val="FirstParagraph"/>
      </w:pPr>
      <w:r>
        <w:t xml:space="preserve">Your clinic’s focus on [mention specific values, e.g., "innovative eye care," "community outreach," or "patient-centered services"] resonates deeply with my own professional ethos. I am particularly impressed by your [specific initiative, e.g., "telemedicine programs" or "collaborations with local schools for vision screening"], which reflect a commitment to addressing the evolving needs of Beijing’s population. I am eager to contribute to similar initiatives, leveraging my skills in preventive care and patient education to support your mission.</w:t>
      </w:r>
    </w:p>
    <w:p>
      <w:pPr>
        <w:pStyle w:val="BodyText"/>
      </w:pPr>
      <w:r>
        <w:t xml:space="preserve">Additionally, I am enthusiastic about the possibility of participating in professional development opportunities within your organization. Whether it involves attending workshops on emerging optometric technologies or engaging in research projects focused on eye health trends in China, I am eager to grow alongside your team. My adaptability and willingness to learn make me a strong fit for a dynamic environment like Beijing’s healthcare sector.</w:t>
      </w:r>
    </w:p>
    <w:bookmarkEnd w:id="23"/>
    <w:bookmarkStart w:id="24" w:name="conclusion"/>
    <w:p>
      <w:pPr>
        <w:pStyle w:val="Heading3"/>
      </w:pPr>
      <w:r>
        <w:t xml:space="preserve">Conclusion</w:t>
      </w:r>
    </w:p>
    <w:p>
      <w:pPr>
        <w:pStyle w:val="FirstParagraph"/>
      </w:pPr>
      <w:r>
        <w:t xml:space="preserve">In conclusion, I am excited about the opportunity to join your team as an Optometrist in China Beijing. My technical expertise, cultural adaptability, and dedication to patient-centered care position me to make meaningful contributions to your clinic’s success. I would welcome the chance to discuss how my background and vision align with your organization’s goals.</w:t>
      </w:r>
    </w:p>
    <w:p>
      <w:pPr>
        <w:pStyle w:val="BodyText"/>
      </w:pPr>
      <w:r>
        <w:t xml:space="preserve">Thank you for considering my application. I look forward to the possibility of contributing to the vibrant healthcare community in Beijing and helping patients achieve optimal visual health.</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China Beijing</dc:title>
  <dc:creator/>
  <cp:keywords/>
  <dcterms:created xsi:type="dcterms:W3CDTF">2026-07-23T16:00:28Z</dcterms:created>
  <dcterms:modified xsi:type="dcterms:W3CDTF">2026-07-23T16:00:28Z</dcterms:modified>
</cp:coreProperties>
</file>

<file path=docProps/custom.xml><?xml version="1.0" encoding="utf-8"?>
<Properties xmlns="http://schemas.openxmlformats.org/officeDocument/2006/custom-properties" xmlns:vt="http://schemas.openxmlformats.org/officeDocument/2006/docPropsVTypes"/>
</file>